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p>
    <w:bookmarkStart w:id="21" w:name="Xee2c106bd4b33186459c852bb38006e949a7950"/>
    <w:p>
      <w:pPr>
        <w:pStyle w:val="Heading1"/>
      </w:pPr>
      <w:r>
        <w:t xml:space="preserve">Internship Application Letter for Orthodontist Position</w:t>
      </w:r>
    </w:p>
    <w:p>
      <w:pPr>
        <w:pStyle w:val="FirstParagraph"/>
      </w:pPr>
      <w:r>
        <w:t xml:space="preserve">Date: October 26, 2023</w:t>
      </w:r>
    </w:p>
    <w:p>
      <w:pPr>
        <w:pStyle w:val="BodyText"/>
      </w:pPr>
      <w:r>
        <w:t xml:space="preserve">Dr. A.B.M. Abdullah</w:t>
      </w:r>
    </w:p>
    <w:p>
      <w:pPr>
        <w:pStyle w:val="BodyText"/>
      </w:pPr>
      <w:r>
        <w:t xml:space="preserve">Director of Orthodontics</w:t>
      </w:r>
    </w:p>
    <w:p>
      <w:pPr>
        <w:pStyle w:val="BodyText"/>
      </w:pPr>
      <w:r>
        <w:t xml:space="preserve">Dhaka Dental Clinic &amp; Hospital</w:t>
      </w:r>
    </w:p>
    <w:p>
      <w:pPr>
        <w:pStyle w:val="BodyText"/>
      </w:pPr>
      <w:r>
        <w:t xml:space="preserve">25, Gulshan Avenue, Dhaka-1212</w:t>
      </w:r>
    </w:p>
    <w:p>
      <w:pPr>
        <w:pStyle w:val="BodyText"/>
      </w:pPr>
      <w:r>
        <w:t xml:space="preserve">Bangladesh Dhaka</w:t>
      </w:r>
    </w:p>
    <w:bookmarkStart w:id="20" w:name="Xc0ec65f763ba350368961667ab292b02317f2a4"/>
    <w:p>
      <w:pPr>
        <w:pStyle w:val="Heading2"/>
      </w:pPr>
      <w:r>
        <w:t xml:space="preserve">Subject: Formal Internship Application Letter for Orthodontist Training Program</w:t>
      </w:r>
    </w:p>
    <w:p>
      <w:pPr>
        <w:pStyle w:val="FirstParagraph"/>
      </w:pPr>
      <w:r>
        <w:t xml:space="preserve">Dear Dr. Abdullah,</w:t>
      </w:r>
    </w:p>
    <w:p>
      <w:pPr>
        <w:pStyle w:val="BodyText"/>
      </w:pPr>
      <w:r>
        <w:t xml:space="preserve">It is with profound enthusiasm and deep respect for the orthodontic discipline that I submit my formal</w:t>
      </w:r>
      <w:r>
        <w:t xml:space="preserve"> </w:t>
      </w:r>
      <w:r>
        <w:rPr>
          <w:bCs/>
          <w:b/>
        </w:rPr>
        <w:t xml:space="preserve">Internship Application Letter</w:t>
      </w:r>
      <w:r>
        <w:t xml:space="preserve"> </w:t>
      </w:r>
      <w:r>
        <w:t xml:space="preserve">seeking the opportunity to complete my orthodontic internship at Dhaka Dental Clinic &amp; Hospital in Bangladesh Dhaka. As a final-year dental student graduating from the prestigious Institute of Dental Sciences, University of Dhaka, I have meticulously prepared myself to contribute meaningfully to your esteemed orthodontic department while gaining invaluable clinical experience under your expert guidance.</w:t>
      </w:r>
    </w:p>
    <w:p>
      <w:pPr>
        <w:pStyle w:val="BodyText"/>
      </w:pPr>
      <w:r>
        <w:t xml:space="preserve">The decision to pursue orthodontics as my specialty was forged during my undergraduate studies when I witnessed the transformative impact of smile rehabilitation on patients' confidence and social integration in Bangladesh Dhaka's diverse communities. During a community dental camp in Narayanganj, I observed how proper occlusal correction not only improved oral function but also empowered individuals to participate more fully in educational and economic opportunities – a realization that solidified my commitment to becoming an</w:t>
      </w:r>
      <w:r>
        <w:t xml:space="preserve"> </w:t>
      </w:r>
      <w:r>
        <w:rPr>
          <w:bCs/>
          <w:b/>
        </w:rPr>
        <w:t xml:space="preserve">Orthodontist</w:t>
      </w:r>
      <w:r>
        <w:t xml:space="preserve"> </w:t>
      </w:r>
      <w:r>
        <w:t xml:space="preserve">dedicated to serving Bangladesh's unique population needs.</w:t>
      </w:r>
    </w:p>
    <w:p>
      <w:pPr>
        <w:pStyle w:val="BodyText"/>
      </w:pPr>
      <w:r>
        <w:t xml:space="preserve">Bangladesh Dhaka presents a particularly compelling environment for orthodontic training due to its complex dental health landscape. With over 20 million residents facing challenges including high prevalence of malocclusion linked to nutritional deficiencies, limited access to specialized care in rural areas, and growing urban demand for aesthetic dentistry, my internship at your clinic represents the perfect convergence of academic preparation and real-world application. I am particularly drawn to your department's pioneering work with mobile orthodontic units reaching underserved communities across Dhaka division – a model that aligns precisely with my vision for inclusive orthodontic practice.</w:t>
      </w:r>
    </w:p>
    <w:p>
      <w:pPr>
        <w:pStyle w:val="BodyText"/>
      </w:pPr>
      <w:r>
        <w:t xml:space="preserve">My academic record (CGPA: 3.78/4.0) includes advanced coursework in Craniofacial Biology, Orthodontic Mechanics, and Digital Dentistry. I have independently completed 120 hours of pre-clinical orthodontic simulation work using CAD/CAM technology at Dhaka Dental College's state-of-the-art facility, mastering bracket placement techniques on both standard and custom archwires. Most significantly, I have spent six months shadowing Dr. Sultana Rahman at Dhaka Orthodontics Center, where I observed complex cases including cleft lip/palate management and interdisciplinary treatment planning for patients with systemic conditions prevalent in Bangladesh's population.</w:t>
      </w:r>
    </w:p>
    <w:p>
      <w:pPr>
        <w:pStyle w:val="BodyText"/>
      </w:pPr>
      <w:r>
        <w:t xml:space="preserve">What distinguishes my approach is my cultural competency developed through years of service in Dhaka's healthcare ecosystem. Having volunteered with the Bangladesh Orthodontic Society's outreach program, I understand the socioeconomic factors influencing patient compliance – from transportation barriers to cost sensitivities affecting appliance retention. During my community engagement work at Mohammadpur Health Complex, I co-developed a simplified orthodontic maintenance guide in Bengali for low-literacy patients, which increased appliance adherence by 37% among our target population. This experience has equipped me with the communication skills necessary to bridge cultural gaps between patient and provider – essential for effective</w:t>
      </w:r>
      <w:r>
        <w:t xml:space="preserve"> </w:t>
      </w:r>
      <w:r>
        <w:rPr>
          <w:bCs/>
          <w:b/>
        </w:rPr>
        <w:t xml:space="preserve">Orthodontist</w:t>
      </w:r>
      <w:r>
        <w:t xml:space="preserve"> </w:t>
      </w:r>
      <w:r>
        <w:t xml:space="preserve">practice in Bangladesh Dhaka.</w:t>
      </w:r>
    </w:p>
    <w:p>
      <w:pPr>
        <w:pStyle w:val="BodyText"/>
      </w:pPr>
      <w:r>
        <w:t xml:space="preserve">I recognize that successful orthodontic treatment in our context requires more than technical skill; it demands sensitivity to local customs. I have studied the cultural nuances of dental care in Bangladesh, understanding that family dynamics heavily influence treatment decisions and that aesthetic concerns must be balanced with functional needs. My internship will focus on developing these human-centered skills under your mentorship while mastering contemporary techniques including clear aligner therapy and minimally invasive orthodontics – all adapted to resource constraints common in our national healthcare system.</w:t>
      </w:r>
    </w:p>
    <w:p>
      <w:pPr>
        <w:pStyle w:val="BodyText"/>
      </w:pPr>
      <w:r>
        <w:t xml:space="preserve">At Dhaka Dental Clinic &amp; Hospital, I am eager to contribute my proficiency in digital imaging analysis (including 3D CBCT interpretation), experience with mobile dental technology, and language skills (fluent Bengali and English). My proposed training framework includes: 1) Mastering interdisciplinary treatment planning for patients with concurrent periodontal issues common in Dhaka's population, 2) Assisting in your community outreach program to expand orthodontic access across Dhaka's peri-urban zones, and 3) Developing educational materials for patients on orthodontic care maintenance using local resources. I am particularly excited by your department's research on genotypic influences on malocclusion patterns in South Asian populations – an area I intend to explore during my internship.</w:t>
      </w:r>
    </w:p>
    <w:p>
      <w:pPr>
        <w:pStyle w:val="BodyText"/>
      </w:pPr>
      <w:r>
        <w:t xml:space="preserve">My commitment to Bangladesh Dhaka's oral healthcare advancement extends beyond clinical competence. Having witnessed how dental health disparities disproportionately affect women and children in our city, I plan to initiate a "Smile for Tomorrow" program during my internship that partners with local schools for early orthodontic screening – a project directly aligning with your clinic's community health mission. I believe this initiative would serve as a model for sustainable orthodontic outreach across Bangladesh.</w:t>
      </w:r>
    </w:p>
    <w:p>
      <w:pPr>
        <w:pStyle w:val="BodyText"/>
      </w:pPr>
      <w:r>
        <w:t xml:space="preserve">As I prepare to enter the professional realm, I am acutely aware of the responsibility that comes with being an</w:t>
      </w:r>
      <w:r>
        <w:t xml:space="preserve"> </w:t>
      </w:r>
      <w:r>
        <w:rPr>
          <w:bCs/>
          <w:b/>
        </w:rPr>
        <w:t xml:space="preserve">Orthodontist</w:t>
      </w:r>
      <w:r>
        <w:t xml:space="preserve">. The orthodontic department at Dhaka Dental Clinic &amp; Hospital represents the ideal environment where technical excellence meets compassionate service – values I have cultivated throughout my dental education. My application is not merely a request for training; it is a pledge to become part of your legacy of transforming smiles and lives across Bangladesh Dhaka.</w:t>
      </w:r>
    </w:p>
    <w:p>
      <w:pPr>
        <w:pStyle w:val="BodyText"/>
      </w:pPr>
      <w:r>
        <w:t xml:space="preserve">I would be honored to discuss how my skills, cultural awareness, and dedication to evidence-based orthodontic care can contribute to your department's mission. I am available at your convenience for an interview at any time in the coming weeks. Thank you for considering this</w:t>
      </w:r>
      <w:r>
        <w:t xml:space="preserve"> </w:t>
      </w:r>
      <w:r>
        <w:rPr>
          <w:bCs/>
          <w:b/>
        </w:rPr>
        <w:t xml:space="preserve">Internship Application Letter</w:t>
      </w:r>
      <w:r>
        <w:t xml:space="preserve"> </w:t>
      </w:r>
      <w:r>
        <w:t xml:space="preserve">– I have attached my detailed resume and academic transcripts for your review.</w:t>
      </w:r>
    </w:p>
    <w:p>
      <w:pPr>
        <w:pStyle w:val="BodyText"/>
      </w:pPr>
      <w:r>
        <w:t xml:space="preserve">With sincere regards,</w:t>
      </w:r>
    </w:p>
    <w:p>
      <w:pPr>
        <w:pStyle w:val="BodyText"/>
      </w:pPr>
      <w:r>
        <w:t xml:space="preserve">Md. Farid Ahmed</w:t>
      </w:r>
    </w:p>
    <w:p>
      <w:pPr>
        <w:pStyle w:val="BodyText"/>
      </w:pPr>
      <w:r>
        <w:t xml:space="preserve">Final Year BDS Student</w:t>
      </w:r>
    </w:p>
    <w:p>
      <w:pPr>
        <w:pStyle w:val="BodyText"/>
      </w:pPr>
      <w:r>
        <w:t xml:space="preserve">Institute of Dental Sciences, University of Dhaka</w:t>
      </w:r>
    </w:p>
    <w:p>
      <w:pPr>
        <w:pStyle w:val="BodyText"/>
      </w:pPr>
      <w:r>
        <w:t xml:space="preserve">House # 78, Road # 12, Baridhara, Dhaka-1212</w:t>
      </w:r>
    </w:p>
    <w:p>
      <w:pPr>
        <w:pStyle w:val="BodyText"/>
      </w:pPr>
      <w:r>
        <w:t xml:space="preserve">Email: farid.ahmed@du.ac.bd | Phone: +880 17XXXXXXXX</w:t>
      </w:r>
    </w:p>
    <w:p>
      <w:pPr>
        <w:pStyle w:val="BodyText"/>
      </w:pPr>
      <w:r>
        <w:t xml:space="preserve">Note: This Internship Application Letter has been specifically crafted to address the unique requirements of orthodontic training in Bangladesh Dhaka, incorporating cultural context, local healthcare challenges, and institutional priorities of leading dental institu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dc:title>
  <dc:creator/>
  <dc:language>en</dc:language>
  <cp:keywords/>
  <dcterms:created xsi:type="dcterms:W3CDTF">2025-12-10T18:00:01Z</dcterms:created>
  <dcterms:modified xsi:type="dcterms:W3CDTF">2025-12-10T18:00:01Z</dcterms:modified>
</cp:coreProperties>
</file>

<file path=docProps/custom.xml><?xml version="1.0" encoding="utf-8"?>
<Properties xmlns="http://schemas.openxmlformats.org/officeDocument/2006/custom-properties" xmlns:vt="http://schemas.openxmlformats.org/officeDocument/2006/docPropsVTypes"/>
</file>